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jc w:val="center"/>
      </w:pPr>
      <w:r>
        <w:t>上海大学卷</w:t>
      </w:r>
    </w:p>
    <w:p>
      <w:pPr>
        <w:jc w:val="center"/>
      </w:pPr>
      <w:r>
        <w:t>学号 _________    姓名 _________    成绩 _________</w:t>
      </w:r>
    </w:p>
    <w:p>
      <w:pPr>
        <w:pStyle w:val="FirstParagraph"/>
      </w:pPr>
      <w:r>
        <w:t xml:space="preserve">1 . 有编号互不相同的五个砝码，其中5克、3克、1克砝码各一个，2克砝码两个，从中随机选取三个，则这三个砝码的总质量为9克的概率是______（结果用最简分数表示）填空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a</m:t>
            </m:r>
            <m:r>
              <m:t>→</m:t>
            </m:r>
            <m:r>
              <m:t>∞</m:t>
            </m:r>
          </m:sub>
        </m:sSub>
      </m:oMath>
    </w:p>
    <w:p>
      <w:pPr>
        <w:pStyle w:val="BodyText"/>
      </w:pPr>
      <w:r>
        <w:t xml:space="preserve">2 .</w:t>
      </w:r>
    </w:p>
    <w:p>
      <w:pPr>
        <w:pStyle w:val="BodyText"/>
      </w:pPr>
      <w:r>
        <w:t xml:space="preserve">3 .</w:t>
      </w:r>
    </w:p>
    <w:p>
      <w:pPr>
        <w:pStyle w:val="BodyText"/>
      </w:pPr>
      <w:r>
        <w:t xml:space="preserve">4 . 有编号互不相同的五个砝码，其中5克、3克、1克砝码各一个，2克砝码两个，从中随机选取三个，则这三个砝码的总质量为9克的概率是______（结果用最简分数表示）填空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a</m:t>
            </m:r>
            <m:r>
              <m:t>→</m:t>
            </m:r>
            <m:r>
              <m:t>∞</m:t>
            </m:r>
          </m:sub>
        </m:sSub>
      </m:oMath>
    </w:p>
    <w:p>
      <w:pPr>
        <w:pStyle w:val="BodyText"/>
      </w:pPr>
      <w:r>
        <w:t xml:space="preserve">5 . 有编号互不相同的五个砝码，其中5克、3克、1克砝码各一个，2克砝码两个，从中随机选取三个，则这三个砝码的总质量为9克的概率是______（结果用最简分数表示）填空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a</m:t>
            </m:r>
            <m:r>
              <m:t>→</m:t>
            </m:r>
            <m:r>
              <m:t>∞</m:t>
            </m:r>
          </m:sub>
        </m:sSub>
      </m:oMath>
    </w:p>
    <w:p>
      <w:pPr>
        <w:pStyle w:val="BodyText"/>
      </w:pPr>
      <w:r>
        <w:br/>
      </w:r>
      <w:r>
        <w:br/>
      </w:r>
      <w:r>
        <w:br/>
      </w:r>
      <w:r>
        <w:br/>
      </w:r>
      <w:r>
        <w:br/>
      </w:r>
      <w:r>
        <w:br/>
      </w:r>
      <w:r>
        <w:t xml:space="preserve">6 . 有编号互不相同的五个砝码，其中5克、3克、1克砝码各一个，2克砝码两个，从中随机选取三个，则这三个砝码的总质量为9克的概率是______（结果用最简分数表示）填空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a</m:t>
            </m:r>
            <m:r>
              <m:t>→</m:t>
            </m:r>
            <m:r>
              <m:t>∞</m:t>
            </m:r>
          </m:sub>
        </m:sSub>
      </m:oMath>
    </w:p>
    <w:p>
      <w:pPr>
        <w:pStyle w:val="BodyText"/>
      </w:pPr>
      <w:r>
        <w:br/>
      </w:r>
      <w:r>
        <w:br/>
      </w:r>
      <w:r>
        <w:br/>
      </w:r>
      <w:r>
        <w:br/>
      </w:r>
      <w:r>
        <w:br/>
      </w:r>
      <w:r>
        <w:br/>
      </w:r>
      <w:r>
        <w:t xml:space="preserve">7 . 有编号互不相同的五个砝码，其中5克、3克、1克砝码各一个，2克砝码两个，从中随机选取三个，则这三个砝码的总质量为9克的概率是______（结果用最简分数表示）填空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a</m:t>
            </m:r>
            <m:r>
              <m:t>→</m:t>
            </m:r>
            <m:r>
              <m:t>∞</m:t>
            </m:r>
          </m:sub>
        </m:sSub>
      </m:oMath>
    </w:p>
    <w:p>
      <w:pPr>
        <w:pStyle w:val="Compact"/>
        <w:numPr>
          <w:numId w:val="1001"/>
          <w:ilvl w:val="0"/>
        </w:numPr>
      </w:pPr>
      <w:r>
        <w:t xml:space="preserve">有编号互不相同的五个砝码，其中5克、3克、1克砝码各一个，2克砝码两个，从中随机选取三个，则这三个砝码的总质量为9克的概率是______（结果用最简分数表示）填空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a</m:t>
            </m:r>
            <m:r>
              <m:t>→</m:t>
            </m:r>
            <m:r>
              <m:t>∞</m:t>
            </m:r>
          </m:sub>
        </m:sSub>
      </m:oMath>
    </w:p>
    <w:p>
      <w:pPr>
        <w:pStyle w:val="FirstParagraph"/>
      </w:pPr>
      <w:r>
        <w:br/>
      </w:r>
      <w:r>
        <w:br/>
      </w:r>
      <w:r>
        <w:br/>
      </w:r>
      <w:r>
        <w:br/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ea454b4c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18T15:30:48Z</dcterms:created>
  <dcterms:modified xsi:type="dcterms:W3CDTF">2019-05-18T15:3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